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13046" w14:textId="77777777" w:rsidR="00277622" w:rsidRPr="002F2C8B" w:rsidRDefault="00277622" w:rsidP="00277622">
      <w:pPr>
        <w:rPr>
          <w:rFonts w:ascii="Adobe Fan Heiti Std B" w:eastAsia="Adobe Fan Heiti Std B" w:hAnsi="Adobe Fan Heiti Std B"/>
          <w:sz w:val="16"/>
          <w:szCs w:val="16"/>
        </w:rPr>
      </w:pPr>
      <w:r w:rsidRPr="00C2341A">
        <w:rPr>
          <w:rFonts w:ascii="Adobe Fan Heiti Std B" w:eastAsia="Adobe Fan Heiti Std B" w:hAnsi="Adobe Fan Heiti Std B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5D0E57" wp14:editId="5EFC1371">
                <wp:simplePos x="0" y="0"/>
                <wp:positionH relativeFrom="margin">
                  <wp:posOffset>2912745</wp:posOffset>
                </wp:positionH>
                <wp:positionV relativeFrom="margin">
                  <wp:posOffset>-170180</wp:posOffset>
                </wp:positionV>
                <wp:extent cx="4105275" cy="1233170"/>
                <wp:effectExtent l="0" t="0" r="9525" b="508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5275" cy="1233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F2C1E" w14:textId="77777777" w:rsidR="001F0546" w:rsidRDefault="001F0546" w:rsidP="00277622">
                            <w:pPr>
                              <w:spacing w:after="0" w:line="240" w:lineRule="auto"/>
                              <w:jc w:val="center"/>
                              <w:rPr>
                                <w:rFonts w:ascii="Adobe Fan Heiti Std B" w:eastAsia="Adobe Fan Heiti Std B" w:hAnsi="Adobe Fan Heiti Std B"/>
                                <w:sz w:val="40"/>
                                <w:szCs w:val="40"/>
                              </w:rPr>
                            </w:pPr>
                            <w:r w:rsidRPr="001F0546">
                              <w:rPr>
                                <w:rFonts w:ascii="Adobe Fan Heiti Std B" w:eastAsia="Adobe Fan Heiti Std B" w:hAnsi="Adobe Fan Heiti Std B"/>
                                <w:sz w:val="40"/>
                                <w:szCs w:val="40"/>
                              </w:rPr>
                              <w:t xml:space="preserve">YA Novel </w:t>
                            </w:r>
                          </w:p>
                          <w:p w14:paraId="1FBB7565" w14:textId="7593743D" w:rsidR="001F0546" w:rsidRDefault="001F0546" w:rsidP="00277622">
                            <w:pPr>
                              <w:spacing w:after="0" w:line="240" w:lineRule="auto"/>
                              <w:jc w:val="center"/>
                              <w:rPr>
                                <w:rFonts w:ascii="Adobe Fan Heiti Std B" w:eastAsia="Adobe Fan Heiti Std B" w:hAnsi="Adobe Fan Heiti Std B"/>
                                <w:sz w:val="40"/>
                                <w:szCs w:val="40"/>
                              </w:rPr>
                            </w:pPr>
                            <w:r w:rsidRPr="001F0546">
                              <w:rPr>
                                <w:rFonts w:ascii="Adobe Fan Heiti Std B" w:eastAsia="Adobe Fan Heiti Std B" w:hAnsi="Adobe Fan Heiti Std B"/>
                                <w:sz w:val="40"/>
                                <w:szCs w:val="40"/>
                              </w:rPr>
                              <w:t>Writing Mentorship</w:t>
                            </w:r>
                          </w:p>
                          <w:p w14:paraId="22C70787" w14:textId="69BD56E5" w:rsidR="00277622" w:rsidRPr="00E02531" w:rsidRDefault="00277622" w:rsidP="00277622">
                            <w:pPr>
                              <w:spacing w:after="0" w:line="240" w:lineRule="auto"/>
                              <w:jc w:val="center"/>
                              <w:rPr>
                                <w:rFonts w:ascii="Adobe Fan Heiti Std B" w:eastAsia="Adobe Fan Heiti Std B" w:hAnsi="Adobe Fan Heiti Std B"/>
                                <w:sz w:val="24"/>
                                <w:szCs w:val="24"/>
                              </w:rPr>
                            </w:pPr>
                            <w:r w:rsidRPr="00E02531">
                              <w:rPr>
                                <w:rFonts w:ascii="Adobe Fan Heiti Std B" w:eastAsia="Adobe Fan Heiti Std B" w:hAnsi="Adobe Fan Heiti Std B"/>
                                <w:sz w:val="24"/>
                                <w:szCs w:val="24"/>
                              </w:rPr>
                              <w:t>INFORMATION</w:t>
                            </w:r>
                          </w:p>
                          <w:p w14:paraId="48787EFE" w14:textId="77777777" w:rsidR="00277622" w:rsidRDefault="00277622" w:rsidP="002776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5D0E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9.35pt;margin-top:-13.4pt;width:323.25pt;height:97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" stroked="f">
                <v:textbox>
                  <w:txbxContent>
                    <w:p w14:paraId="34DF2C1E" w14:textId="77777777" w:rsidR="001F0546" w:rsidRDefault="001F0546" w:rsidP="00277622">
                      <w:pPr>
                        <w:spacing w:after="0" w:line="240" w:lineRule="auto"/>
                        <w:jc w:val="center"/>
                        <w:rPr>
                          <w:rFonts w:ascii="Adobe Fan Heiti Std B" w:eastAsia="Adobe Fan Heiti Std B" w:hAnsi="Adobe Fan Heiti Std B"/>
                          <w:sz w:val="40"/>
                          <w:szCs w:val="40"/>
                        </w:rPr>
                      </w:pPr>
                      <w:r w:rsidRPr="001F0546">
                        <w:rPr>
                          <w:rFonts w:ascii="Adobe Fan Heiti Std B" w:eastAsia="Adobe Fan Heiti Std B" w:hAnsi="Adobe Fan Heiti Std B"/>
                          <w:sz w:val="40"/>
                          <w:szCs w:val="40"/>
                        </w:rPr>
                        <w:t xml:space="preserve">YA Novel </w:t>
                      </w:r>
                    </w:p>
                    <w:p w14:paraId="1FBB7565" w14:textId="7593743D" w:rsidR="001F0546" w:rsidRDefault="001F0546" w:rsidP="00277622">
                      <w:pPr>
                        <w:spacing w:after="0" w:line="240" w:lineRule="auto"/>
                        <w:jc w:val="center"/>
                        <w:rPr>
                          <w:rFonts w:ascii="Adobe Fan Heiti Std B" w:eastAsia="Adobe Fan Heiti Std B" w:hAnsi="Adobe Fan Heiti Std B"/>
                          <w:sz w:val="40"/>
                          <w:szCs w:val="40"/>
                        </w:rPr>
                      </w:pPr>
                      <w:r w:rsidRPr="001F0546">
                        <w:rPr>
                          <w:rFonts w:ascii="Adobe Fan Heiti Std B" w:eastAsia="Adobe Fan Heiti Std B" w:hAnsi="Adobe Fan Heiti Std B"/>
                          <w:sz w:val="40"/>
                          <w:szCs w:val="40"/>
                        </w:rPr>
                        <w:t>Writing Mentorship</w:t>
                      </w:r>
                    </w:p>
                    <w:p w14:paraId="22C70787" w14:textId="69BD56E5" w:rsidR="00277622" w:rsidRPr="00E02531" w:rsidRDefault="00277622" w:rsidP="00277622">
                      <w:pPr>
                        <w:spacing w:after="0" w:line="240" w:lineRule="auto"/>
                        <w:jc w:val="center"/>
                        <w:rPr>
                          <w:rFonts w:ascii="Adobe Fan Heiti Std B" w:eastAsia="Adobe Fan Heiti Std B" w:hAnsi="Adobe Fan Heiti Std B"/>
                          <w:sz w:val="24"/>
                          <w:szCs w:val="24"/>
                        </w:rPr>
                      </w:pPr>
                      <w:r w:rsidRPr="00E02531">
                        <w:rPr>
                          <w:rFonts w:ascii="Adobe Fan Heiti Std B" w:eastAsia="Adobe Fan Heiti Std B" w:hAnsi="Adobe Fan Heiti Std B"/>
                          <w:sz w:val="24"/>
                          <w:szCs w:val="24"/>
                        </w:rPr>
                        <w:t>INFORMATION</w:t>
                      </w:r>
                    </w:p>
                    <w:p w14:paraId="48787EFE" w14:textId="77777777" w:rsidR="00277622" w:rsidRDefault="00277622" w:rsidP="00277622"/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7166AA">
        <w:rPr>
          <w:rFonts w:ascii="Adobe Fan Heiti Std B" w:eastAsia="Adobe Fan Heiti Std B" w:hAnsi="Adobe Fan Heiti Std B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82CF5D" wp14:editId="4059D92F">
                <wp:simplePos x="0" y="0"/>
                <wp:positionH relativeFrom="column">
                  <wp:posOffset>1104900</wp:posOffset>
                </wp:positionH>
                <wp:positionV relativeFrom="paragraph">
                  <wp:posOffset>142875</wp:posOffset>
                </wp:positionV>
                <wp:extent cx="1476375" cy="876300"/>
                <wp:effectExtent l="0" t="0" r="9525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4D19D" w14:textId="1A47D5DB" w:rsidR="00277622" w:rsidRPr="002F2C8B" w:rsidRDefault="00277622" w:rsidP="00277622">
                            <w:pPr>
                              <w:spacing w:line="240" w:lineRule="auto"/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</w:pPr>
                            <w:r w:rsidRPr="002F2C8B"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t>Brigham Young University</w:t>
                            </w:r>
                            <w:r w:rsidRPr="002F2C8B"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t>Department of English</w:t>
                            </w:r>
                            <w:r w:rsidRPr="002F2C8B"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br/>
                            </w:r>
                            <w:r w:rsidRPr="007166AA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t>41</w:t>
                            </w:r>
                            <w:r w:rsidR="001F0546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t>3</w:t>
                            </w:r>
                            <w:r w:rsidRPr="007166AA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t>8 JFSB</w:t>
                            </w:r>
                            <w:r w:rsidRPr="007166AA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br/>
                              <w:t>Provo, UT 84602</w:t>
                            </w:r>
                          </w:p>
                          <w:p w14:paraId="734A5E6E" w14:textId="77777777" w:rsidR="00277622" w:rsidRDefault="00277622" w:rsidP="00277622"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2CF5D" id="Text Box 15" o:spid="_x0000_s1027" type="#_x0000_t202" style="position:absolute;margin-left:87pt;margin-top:11.25pt;width:116.25pt;height:6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" stroked="f">
                <v:textbox>
                  <w:txbxContent>
                    <w:p w14:paraId="66E4D19D" w14:textId="1A47D5DB" w:rsidR="00277622" w:rsidRPr="002F2C8B" w:rsidRDefault="00277622" w:rsidP="00277622">
                      <w:pPr>
                        <w:spacing w:line="240" w:lineRule="auto"/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</w:pPr>
                      <w:r w:rsidRPr="002F2C8B"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t>Brigham Young University</w:t>
                      </w:r>
                      <w:r w:rsidRPr="002F2C8B"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t>Department of English</w:t>
                      </w:r>
                      <w:r w:rsidRPr="002F2C8B"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br/>
                      </w:r>
                      <w:r w:rsidRPr="007166AA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t>41</w:t>
                      </w:r>
                      <w:r w:rsidR="001F0546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t>3</w:t>
                      </w:r>
                      <w:r w:rsidRPr="007166AA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t>8 JFSB</w:t>
                      </w:r>
                      <w:r w:rsidRPr="007166AA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br/>
                        <w:t>Provo, UT 84602</w:t>
                      </w:r>
                    </w:p>
                    <w:p w14:paraId="734A5E6E" w14:textId="77777777" w:rsidR="00277622" w:rsidRDefault="00277622" w:rsidP="00277622"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1EDB4F8" wp14:editId="27446038">
            <wp:extent cx="1100992" cy="1066800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00992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AADF" w14:textId="77777777" w:rsidR="00277622" w:rsidRPr="00FA7FAE" w:rsidRDefault="00277622" w:rsidP="00277622">
      <w:pPr>
        <w:rPr>
          <w:rFonts w:ascii="Garamond" w:eastAsia="Adobe Fan Heiti Std B" w:hAnsi="Garamond"/>
          <w:sz w:val="24"/>
          <w:szCs w:val="24"/>
        </w:rPr>
      </w:pPr>
      <w:r w:rsidRPr="00DE316F">
        <w:rPr>
          <w:rFonts w:ascii="Adobe Fan Heiti Std B" w:eastAsia="Adobe Fan Heiti Std B" w:hAnsi="Adobe Fan Heiti Std B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2BFAD2" wp14:editId="0341FFC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400800" cy="7729870"/>
                <wp:effectExtent l="0" t="0" r="19050" b="2349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7729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937BA9" w14:textId="32F79C82" w:rsidR="00277622" w:rsidRPr="00FA7FAE" w:rsidRDefault="00277622" w:rsidP="00277622">
                            <w:pPr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>Th</w:t>
                            </w:r>
                            <w:r w:rsidRPr="00FA7FAE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 xml:space="preserve">e Blessing family has </w:t>
                            </w:r>
                            <w:r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 xml:space="preserve">made </w:t>
                            </w:r>
                            <w:r w:rsidR="006D2320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>generous</w:t>
                            </w:r>
                            <w:r w:rsidRPr="00FA7FAE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>contribution</w:t>
                            </w:r>
                            <w:r w:rsidR="006D2320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 xml:space="preserve"> to the English Department</w:t>
                            </w:r>
                            <w:r w:rsidRPr="00FA7FAE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 xml:space="preserve"> in the names of Herman W. F. Kagel, Carroll F. Blessing, and Helene K. Blessing.  </w:t>
                            </w:r>
                            <w:r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>The Blessing Endowment provides funding to support the study of creative writing by English majors and non-majors at a sem</w:t>
                            </w:r>
                            <w:r w:rsidR="00913EEE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>inar, conference, or workshop</w:t>
                            </w:r>
                            <w:r w:rsidR="006914EA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>, including the YA Novel Writing Mentorship</w:t>
                            </w:r>
                            <w:r w:rsidR="00913EEE"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Garamond" w:eastAsia="Adobe Fan Heiti Std B" w:hAnsi="Garamond"/>
                                <w:sz w:val="24"/>
                                <w:szCs w:val="24"/>
                              </w:rPr>
                              <w:t xml:space="preserve">Applicants must already have been admitted to the program for which funding support is sought.  </w:t>
                            </w:r>
                          </w:p>
                          <w:p w14:paraId="2BFBDDA9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eastAsia="Adobe Myungjo Std M" w:hAnsi="Garamond" w:cstheme="minorHAnsi"/>
                                <w:b/>
                                <w:i/>
                                <w:color w:val="002060"/>
                                <w:sz w:val="24"/>
                                <w:szCs w:val="24"/>
                                <w:u w:val="single"/>
                                <w:lang w:val="en"/>
                              </w:rPr>
                            </w:pPr>
                            <w:r w:rsidRPr="008561AE">
                              <w:rPr>
                                <w:rFonts w:ascii="Garamond" w:eastAsia="Adobe Myungjo Std M" w:hAnsi="Garamond" w:cstheme="minorHAnsi"/>
                                <w:b/>
                                <w:i/>
                                <w:color w:val="002060"/>
                                <w:sz w:val="24"/>
                                <w:szCs w:val="24"/>
                                <w:u w:val="single"/>
                                <w:lang w:val="en"/>
                              </w:rPr>
                              <w:t>Deadline_____________________________________________________________________</w:t>
                            </w:r>
                            <w:r>
                              <w:rPr>
                                <w:rFonts w:ascii="Garamond" w:eastAsia="Adobe Myungjo Std M" w:hAnsi="Garamond" w:cstheme="minorHAnsi"/>
                                <w:b/>
                                <w:i/>
                                <w:color w:val="002060"/>
                                <w:sz w:val="24"/>
                                <w:szCs w:val="24"/>
                                <w:u w:val="single"/>
                                <w:lang w:val="en"/>
                              </w:rPr>
                              <w:t>____</w:t>
                            </w:r>
                          </w:p>
                          <w:p w14:paraId="78735902" w14:textId="45C2EBAC" w:rsidR="00277622" w:rsidRDefault="00277622" w:rsidP="00277622">
                            <w:pPr>
                              <w:spacing w:after="0"/>
                              <w:ind w:firstLine="720"/>
                              <w:rPr>
                                <w:rFonts w:ascii="Garamond" w:eastAsia="Adobe Myungjo Std M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Myungjo Std M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The completed application </w:t>
                            </w:r>
                            <w:r w:rsidRPr="008561AE">
                              <w:rPr>
                                <w:rFonts w:ascii="Garamond" w:eastAsia="Adobe Myungjo Std M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form </w:t>
                            </w:r>
                            <w:r>
                              <w:rPr>
                                <w:rFonts w:ascii="Garamond" w:eastAsia="Adobe Myungjo Std M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and any requested materials will be received by the English Department on an ongoing basis but must be submitted at least two weeks before the </w:t>
                            </w:r>
                            <w:r w:rsidR="006914EA">
                              <w:rPr>
                                <w:rFonts w:ascii="Garamond" w:eastAsia="Adobe Myungjo Std M" w:hAnsi="Garamond" w:cstheme="minorHAnsi"/>
                                <w:sz w:val="24"/>
                                <w:szCs w:val="24"/>
                                <w:lang w:val="en"/>
                              </w:rPr>
                              <w:t>beginning of the semester.</w:t>
                            </w:r>
                          </w:p>
                          <w:p w14:paraId="7C2A9FE7" w14:textId="77777777" w:rsidR="00277622" w:rsidRDefault="00277622" w:rsidP="00277622">
                            <w:pPr>
                              <w:spacing w:after="0"/>
                              <w:ind w:firstLine="720"/>
                              <w:rPr>
                                <w:rFonts w:ascii="Garamond" w:eastAsia="Adobe Myungjo Std M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0A455CA1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8561AE">
                              <w:rPr>
                                <w:rFonts w:ascii="Garamond" w:eastAsia="Adobe Myungjo Std M" w:hAnsi="Garamond" w:cstheme="minorHAnsi"/>
                                <w:b/>
                                <w:i/>
                                <w:color w:val="002060"/>
                                <w:sz w:val="24"/>
                                <w:szCs w:val="24"/>
                                <w:u w:val="single"/>
                                <w:lang w:val="en"/>
                              </w:rPr>
                              <w:t>Eligibility</w:t>
                            </w:r>
                            <w:r w:rsidRPr="008561AE"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  <w:t>______________________________________________________________________</w:t>
                            </w:r>
                            <w:r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  <w:t>___</w:t>
                            </w:r>
                          </w:p>
                          <w:p w14:paraId="21FF3BC5" w14:textId="1B2F7C29" w:rsidR="00277622" w:rsidRPr="00FA7FAE" w:rsidRDefault="00277622" w:rsidP="00277622">
                            <w:pPr>
                              <w:ind w:firstLine="720"/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Ap</w:t>
                            </w: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plicants must have successfully completed ONE of the following creative writing classes: English 218, 317R, 318R, 319R, 320R,</w:t>
                            </w:r>
                            <w:r w:rsidR="001F0546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417R, 418R,</w:t>
                            </w: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419R, </w:t>
                            </w: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667R, 668R, 669R.  </w:t>
                            </w: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Applicants need not be English majors.  If a recipient does not </w:t>
                            </w:r>
                            <w:r w:rsidR="001F0546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enroll in the </w:t>
                            </w:r>
                            <w:r w:rsidR="006914EA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mentorship course</w:t>
                            </w:r>
                            <w:r w:rsidR="001F0546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they are applying for, they will forfeit the funding</w:t>
                            </w: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  <w:r w:rsidR="00623E75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623E75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This mentorship is limited to one time per student. </w:t>
                            </w:r>
                          </w:p>
                          <w:p w14:paraId="57A4BFA5" w14:textId="77777777" w:rsidR="00277622" w:rsidRPr="00DE316F" w:rsidRDefault="00277622" w:rsidP="00277622">
                            <w:pPr>
                              <w:spacing w:after="0"/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DE316F">
                              <w:rPr>
                                <w:rFonts w:ascii="Garamond" w:eastAsia="Adobe Myungjo Std M" w:hAnsi="Garamond" w:cstheme="minorHAnsi"/>
                                <w:b/>
                                <w:i/>
                                <w:color w:val="002060"/>
                                <w:sz w:val="24"/>
                                <w:szCs w:val="24"/>
                                <w:u w:val="single"/>
                                <w:lang w:val="en"/>
                              </w:rPr>
                              <w:t>Application Procedure</w:t>
                            </w:r>
                            <w:r w:rsidRPr="00DE316F"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  <w:t>______________________________________________________________</w:t>
                            </w:r>
                          </w:p>
                          <w:p w14:paraId="6658F6EE" w14:textId="77777777" w:rsidR="00277622" w:rsidRDefault="00277622" w:rsidP="0027762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Fill out the accompanying application form</w:t>
                            </w:r>
                          </w:p>
                          <w:p w14:paraId="7E05E811" w14:textId="77777777" w:rsidR="00277622" w:rsidRDefault="00277622" w:rsidP="0027762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Attach a brief statement (not to exceed two single-spaced typed pages) that:</w:t>
                            </w:r>
                          </w:p>
                          <w:p w14:paraId="43A4CBB0" w14:textId="5A5A21BD" w:rsidR="00277622" w:rsidRDefault="00277622" w:rsidP="00277622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states the </w:t>
                            </w:r>
                            <w:r w:rsidR="001F0546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semester in which you are applying for the YA novel mentorship.</w:t>
                            </w:r>
                          </w:p>
                          <w:p w14:paraId="0484CE97" w14:textId="35521F1B" w:rsidR="00277622" w:rsidRDefault="00277622" w:rsidP="00277622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includes a narrative about benefits of this </w:t>
                            </w:r>
                            <w:r w:rsidR="006914EA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mentorship</w:t>
                            </w: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for your own development.</w:t>
                            </w:r>
                          </w:p>
                          <w:p w14:paraId="0263724B" w14:textId="77777777" w:rsidR="00277622" w:rsidRPr="00FA7FAE" w:rsidRDefault="00277622" w:rsidP="0027762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Attach samples of your creative writing.  Do not exceed the following page limits:</w:t>
                            </w:r>
                          </w:p>
                          <w:p w14:paraId="3C245507" w14:textId="77777777" w:rsidR="00277622" w:rsidRPr="00FA7FAE" w:rsidRDefault="00277622" w:rsidP="00277622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15</w:t>
                            </w: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pages of prose (fiction and/or personal essay)</w:t>
                            </w:r>
                          </w:p>
                          <w:p w14:paraId="58DEC6B5" w14:textId="77777777" w:rsidR="00277622" w:rsidRPr="00FA7FAE" w:rsidRDefault="00277622" w:rsidP="00277622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OR 10</w:t>
                            </w: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pages of poetry</w:t>
                            </w:r>
                          </w:p>
                          <w:p w14:paraId="757A0470" w14:textId="77777777" w:rsidR="00277622" w:rsidRDefault="00277622" w:rsidP="00277622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OR 12</w:t>
                            </w:r>
                            <w:r w:rsidRPr="00FA7FA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pages combined of prose and poetry.</w:t>
                            </w:r>
                          </w:p>
                          <w:p w14:paraId="056261A1" w14:textId="14F5B7AE" w:rsidR="001F0546" w:rsidRPr="003F1B9B" w:rsidRDefault="001F0546" w:rsidP="001F05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Submit the form to </w:t>
                            </w:r>
                            <w:hyperlink r:id="rId6" w:history="1">
                              <w:r w:rsidRPr="00A16888">
                                <w:rPr>
                                  <w:rStyle w:val="Hyperlink"/>
                                  <w:rFonts w:ascii="Garamond" w:eastAsia="Adobe Fan Heiti Std B" w:hAnsi="Garamond" w:cstheme="minorHAnsi"/>
                                  <w:sz w:val="24"/>
                                  <w:szCs w:val="24"/>
                                  <w:lang w:val="en"/>
                                </w:rPr>
                                <w:t>juli_todd@byu.edu</w:t>
                              </w:r>
                            </w:hyperlink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or in 4138 JFSB.</w:t>
                            </w:r>
                          </w:p>
                          <w:p w14:paraId="65093219" w14:textId="77777777" w:rsidR="00277622" w:rsidRPr="00DE316F" w:rsidRDefault="00277622" w:rsidP="00277622">
                            <w:pPr>
                              <w:spacing w:after="0"/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DE316F">
                              <w:rPr>
                                <w:rFonts w:ascii="Garamond" w:eastAsia="Adobe Myungjo Std M" w:hAnsi="Garamond" w:cstheme="minorHAnsi"/>
                                <w:b/>
                                <w:i/>
                                <w:color w:val="002060"/>
                                <w:sz w:val="24"/>
                                <w:szCs w:val="24"/>
                                <w:u w:val="single"/>
                                <w:lang w:val="en"/>
                              </w:rPr>
                              <w:t>Review and Notification</w:t>
                            </w:r>
                            <w:r w:rsidRPr="00DE316F"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  <w:t>____________________________________________________________</w:t>
                            </w:r>
                          </w:p>
                          <w:p w14:paraId="2CD3DB33" w14:textId="34054FB6" w:rsidR="00277622" w:rsidRDefault="00277622" w:rsidP="00277622">
                            <w:pPr>
                              <w:ind w:firstLine="720"/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DE316F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Members of the BYU English Department </w:t>
                            </w: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Executive</w:t>
                            </w:r>
                            <w:r w:rsidRPr="00DE316F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Committee will re</w:t>
                            </w: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view your application carefully and you will be notified by email of the decision of the committee.  Those who</w:t>
                            </w:r>
                            <w:r w:rsidR="00DF75EE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se applications are approved will receive a permission-to-add code for the course associated with the mentorship</w:t>
                            </w: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568CFF81" w14:textId="77777777" w:rsidR="00277622" w:rsidRPr="00DE316F" w:rsidRDefault="00277622" w:rsidP="00277622">
                            <w:pPr>
                              <w:spacing w:after="0"/>
                              <w:rPr>
                                <w:rFonts w:ascii="Garamond" w:eastAsia="Adobe Myungjo Std M" w:hAnsi="Garamond"/>
                                <w:b/>
                                <w:i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eastAsia="Adobe Myungjo Std M" w:hAnsi="Garamond" w:cstheme="minorHAnsi"/>
                                <w:b/>
                                <w:i/>
                                <w:color w:val="002060"/>
                                <w:sz w:val="24"/>
                                <w:szCs w:val="24"/>
                                <w:u w:val="single"/>
                                <w:lang w:val="en"/>
                              </w:rPr>
                              <w:t>Reporting</w:t>
                            </w:r>
                          </w:p>
                          <w:p w14:paraId="7A32D8BE" w14:textId="3FC9182E" w:rsidR="00277622" w:rsidRPr="00FA7FAE" w:rsidRDefault="00277622" w:rsidP="00277622">
                            <w:p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ab/>
                              <w:t>After the event, applicants who are funded must submit a two</w:t>
                            </w:r>
                            <w:r w:rsidR="00AB12B7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- to </w:t>
                            </w: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three</w:t>
                            </w:r>
                            <w:r w:rsidR="00AB12B7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-</w:t>
                            </w:r>
                            <w: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>page report on the benefits of the event to the English Department</w:t>
                            </w:r>
                            <w:r w:rsidR="00AB12B7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at </w:t>
                            </w:r>
                            <w:hyperlink r:id="rId7" w:history="1">
                              <w:r w:rsidR="006914EA" w:rsidRPr="00A16888">
                                <w:rPr>
                                  <w:rStyle w:val="Hyperlink"/>
                                  <w:rFonts w:ascii="Garamond" w:eastAsia="Adobe Fan Heiti Std B" w:hAnsi="Garamond" w:cstheme="minorHAnsi"/>
                                  <w:sz w:val="24"/>
                                  <w:szCs w:val="24"/>
                                  <w:lang w:val="en"/>
                                </w:rPr>
                                <w:t>juli_todd@byu.edu</w:t>
                              </w:r>
                            </w:hyperlink>
                            <w:r w:rsidR="006914EA"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  <w:t xml:space="preserve"> or in 4138 JFSB.</w:t>
                            </w:r>
                          </w:p>
                          <w:p w14:paraId="0BB1EBE9" w14:textId="77777777" w:rsidR="00277622" w:rsidRDefault="00277622" w:rsidP="002776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2BFAD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0;margin-top:0;width:7in;height:608.6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">
                <v:textbox>
                  <w:txbxContent>
                    <w:p w14:paraId="63937BA9" w14:textId="32F79C82" w:rsidR="00277622" w:rsidRPr="00FA7FAE" w:rsidRDefault="00277622" w:rsidP="00277622">
                      <w:pPr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</w:pPr>
                      <w:r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>Th</w:t>
                      </w:r>
                      <w:r w:rsidRPr="00FA7FAE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 xml:space="preserve">e Blessing family has </w:t>
                      </w:r>
                      <w:r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 xml:space="preserve">made </w:t>
                      </w:r>
                      <w:r w:rsidR="006D2320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>generous</w:t>
                      </w:r>
                      <w:r w:rsidRPr="00FA7FAE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>contribution</w:t>
                      </w:r>
                      <w:r w:rsidR="006D2320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 xml:space="preserve"> to the English Department</w:t>
                      </w:r>
                      <w:r w:rsidRPr="00FA7FAE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 xml:space="preserve"> in the names of Herman W. F. Kagel, Carroll F. Blessing, and Helene K. Blessing.  </w:t>
                      </w:r>
                      <w:r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>The Blessing Endowment provides funding to support the study of creative writing by English majors and non-majors at a sem</w:t>
                      </w:r>
                      <w:r w:rsidR="00913EEE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>inar, conference, or workshop</w:t>
                      </w:r>
                      <w:r w:rsidR="006914EA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>, including the YA Novel Writing Mentorship</w:t>
                      </w:r>
                      <w:r w:rsidR="00913EEE"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="Garamond" w:eastAsia="Adobe Fan Heiti Std B" w:hAnsi="Garamond"/>
                          <w:sz w:val="24"/>
                          <w:szCs w:val="24"/>
                        </w:rPr>
                        <w:t xml:space="preserve">Applicants must already have been admitted to the program for which funding support is sought.  </w:t>
                      </w:r>
                    </w:p>
                    <w:p w14:paraId="2BFBDDA9" w14:textId="77777777" w:rsidR="00277622" w:rsidRDefault="00277622" w:rsidP="00277622">
                      <w:pPr>
                        <w:spacing w:after="0"/>
                        <w:rPr>
                          <w:rFonts w:ascii="Garamond" w:eastAsia="Adobe Myungjo Std M" w:hAnsi="Garamond" w:cstheme="minorHAnsi"/>
                          <w:b/>
                          <w:i/>
                          <w:color w:val="002060"/>
                          <w:sz w:val="24"/>
                          <w:szCs w:val="24"/>
                          <w:u w:val="single"/>
                          <w:lang w:val="en"/>
                        </w:rPr>
                      </w:pPr>
                      <w:r w:rsidRPr="008561AE">
                        <w:rPr>
                          <w:rFonts w:ascii="Garamond" w:eastAsia="Adobe Myungjo Std M" w:hAnsi="Garamond" w:cstheme="minorHAnsi"/>
                          <w:b/>
                          <w:i/>
                          <w:color w:val="002060"/>
                          <w:sz w:val="24"/>
                          <w:szCs w:val="24"/>
                          <w:u w:val="single"/>
                          <w:lang w:val="en"/>
                        </w:rPr>
                        <w:t>Deadline_____________________________________________________________________</w:t>
                      </w:r>
                      <w:r>
                        <w:rPr>
                          <w:rFonts w:ascii="Garamond" w:eastAsia="Adobe Myungjo Std M" w:hAnsi="Garamond" w:cstheme="minorHAnsi"/>
                          <w:b/>
                          <w:i/>
                          <w:color w:val="002060"/>
                          <w:sz w:val="24"/>
                          <w:szCs w:val="24"/>
                          <w:u w:val="single"/>
                          <w:lang w:val="en"/>
                        </w:rPr>
                        <w:t>____</w:t>
                      </w:r>
                    </w:p>
                    <w:p w14:paraId="78735902" w14:textId="45C2EBAC" w:rsidR="00277622" w:rsidRDefault="00277622" w:rsidP="00277622">
                      <w:pPr>
                        <w:spacing w:after="0"/>
                        <w:ind w:firstLine="720"/>
                        <w:rPr>
                          <w:rFonts w:ascii="Garamond" w:eastAsia="Adobe Myungjo Std M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Myungjo Std M" w:hAnsi="Garamond" w:cstheme="minorHAnsi"/>
                          <w:sz w:val="24"/>
                          <w:szCs w:val="24"/>
                          <w:lang w:val="en"/>
                        </w:rPr>
                        <w:t xml:space="preserve">The completed application </w:t>
                      </w:r>
                      <w:r w:rsidRPr="008561AE">
                        <w:rPr>
                          <w:rFonts w:ascii="Garamond" w:eastAsia="Adobe Myungjo Std M" w:hAnsi="Garamond" w:cstheme="minorHAnsi"/>
                          <w:sz w:val="24"/>
                          <w:szCs w:val="24"/>
                          <w:lang w:val="en"/>
                        </w:rPr>
                        <w:t xml:space="preserve">form </w:t>
                      </w:r>
                      <w:r>
                        <w:rPr>
                          <w:rFonts w:ascii="Garamond" w:eastAsia="Adobe Myungjo Std M" w:hAnsi="Garamond" w:cstheme="minorHAnsi"/>
                          <w:sz w:val="24"/>
                          <w:szCs w:val="24"/>
                          <w:lang w:val="en"/>
                        </w:rPr>
                        <w:t xml:space="preserve">and any requested materials will be received by the English Department on an ongoing basis but must be submitted at least two weeks before the </w:t>
                      </w:r>
                      <w:r w:rsidR="006914EA">
                        <w:rPr>
                          <w:rFonts w:ascii="Garamond" w:eastAsia="Adobe Myungjo Std M" w:hAnsi="Garamond" w:cstheme="minorHAnsi"/>
                          <w:sz w:val="24"/>
                          <w:szCs w:val="24"/>
                          <w:lang w:val="en"/>
                        </w:rPr>
                        <w:t>beginning of the semester.</w:t>
                      </w:r>
                    </w:p>
                    <w:p w14:paraId="7C2A9FE7" w14:textId="77777777" w:rsidR="00277622" w:rsidRDefault="00277622" w:rsidP="00277622">
                      <w:pPr>
                        <w:spacing w:after="0"/>
                        <w:ind w:firstLine="720"/>
                        <w:rPr>
                          <w:rFonts w:ascii="Garamond" w:eastAsia="Adobe Myungjo Std M" w:hAnsi="Garamond" w:cstheme="minorHAnsi"/>
                          <w:sz w:val="24"/>
                          <w:szCs w:val="24"/>
                          <w:lang w:val="en"/>
                        </w:rPr>
                      </w:pPr>
                    </w:p>
                    <w:p w14:paraId="0A455CA1" w14:textId="77777777" w:rsidR="00277622" w:rsidRDefault="00277622" w:rsidP="00277622">
                      <w:pPr>
                        <w:spacing w:after="0"/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</w:pPr>
                      <w:r w:rsidRPr="008561AE">
                        <w:rPr>
                          <w:rFonts w:ascii="Garamond" w:eastAsia="Adobe Myungjo Std M" w:hAnsi="Garamond" w:cstheme="minorHAnsi"/>
                          <w:b/>
                          <w:i/>
                          <w:color w:val="002060"/>
                          <w:sz w:val="24"/>
                          <w:szCs w:val="24"/>
                          <w:u w:val="single"/>
                          <w:lang w:val="en"/>
                        </w:rPr>
                        <w:t>Eligibility</w:t>
                      </w:r>
                      <w:r w:rsidRPr="008561AE"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  <w:t>______________________________________________________________________</w:t>
                      </w:r>
                      <w:r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  <w:t>___</w:t>
                      </w:r>
                    </w:p>
                    <w:p w14:paraId="21FF3BC5" w14:textId="1B2F7C29" w:rsidR="00277622" w:rsidRPr="00FA7FAE" w:rsidRDefault="00277622" w:rsidP="00277622">
                      <w:pPr>
                        <w:ind w:firstLine="720"/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Ap</w:t>
                      </w: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plicants must have successfully completed ONE of the following creative writing classes: English 218, 317R, 318R, 319R, 320R,</w:t>
                      </w:r>
                      <w:r w:rsidR="001F0546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417R, 418R,</w:t>
                      </w: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419R, </w:t>
                      </w: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667R, 668R, 669R.  </w:t>
                      </w: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Applicants need not be English majors.  If a recipient does not </w:t>
                      </w:r>
                      <w:r w:rsidR="001F0546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enroll in the </w:t>
                      </w:r>
                      <w:r w:rsidR="006914EA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mentorship course</w:t>
                      </w:r>
                      <w:r w:rsidR="001F0546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they are applying for, they will forfeit the funding</w:t>
                      </w: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.</w:t>
                      </w:r>
                      <w:r w:rsidR="00623E75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623E75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This mentorship is limited to one time per student. </w:t>
                      </w:r>
                    </w:p>
                    <w:p w14:paraId="57A4BFA5" w14:textId="77777777" w:rsidR="00277622" w:rsidRPr="00DE316F" w:rsidRDefault="00277622" w:rsidP="00277622">
                      <w:pPr>
                        <w:spacing w:after="0"/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</w:pPr>
                      <w:r w:rsidRPr="00DE316F">
                        <w:rPr>
                          <w:rFonts w:ascii="Garamond" w:eastAsia="Adobe Myungjo Std M" w:hAnsi="Garamond" w:cstheme="minorHAnsi"/>
                          <w:b/>
                          <w:i/>
                          <w:color w:val="002060"/>
                          <w:sz w:val="24"/>
                          <w:szCs w:val="24"/>
                          <w:u w:val="single"/>
                          <w:lang w:val="en"/>
                        </w:rPr>
                        <w:t>Application Procedure</w:t>
                      </w:r>
                      <w:r w:rsidRPr="00DE316F"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  <w:t>______________________________________________________________</w:t>
                      </w:r>
                    </w:p>
                    <w:p w14:paraId="6658F6EE" w14:textId="77777777" w:rsidR="00277622" w:rsidRDefault="00277622" w:rsidP="0027762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Fill out the accompanying application form</w:t>
                      </w:r>
                    </w:p>
                    <w:p w14:paraId="7E05E811" w14:textId="77777777" w:rsidR="00277622" w:rsidRDefault="00277622" w:rsidP="0027762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Attach a brief statement (not to exceed two single-spaced typed pages) that:</w:t>
                      </w:r>
                    </w:p>
                    <w:p w14:paraId="43A4CBB0" w14:textId="5A5A21BD" w:rsidR="00277622" w:rsidRDefault="00277622" w:rsidP="00277622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states the </w:t>
                      </w:r>
                      <w:r w:rsidR="001F0546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semester in which you are applying for the YA novel mentorship.</w:t>
                      </w:r>
                    </w:p>
                    <w:p w14:paraId="0484CE97" w14:textId="35521F1B" w:rsidR="00277622" w:rsidRDefault="00277622" w:rsidP="00277622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includes a narrative about benefits of this </w:t>
                      </w:r>
                      <w:r w:rsidR="006914EA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mentorship</w:t>
                      </w: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for your own development.</w:t>
                      </w:r>
                    </w:p>
                    <w:p w14:paraId="0263724B" w14:textId="77777777" w:rsidR="00277622" w:rsidRPr="00FA7FAE" w:rsidRDefault="00277622" w:rsidP="0027762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Attach samples of your creative writing.  Do not exceed the following page limits:</w:t>
                      </w:r>
                    </w:p>
                    <w:p w14:paraId="3C245507" w14:textId="77777777" w:rsidR="00277622" w:rsidRPr="00FA7FAE" w:rsidRDefault="00277622" w:rsidP="00277622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15</w:t>
                      </w: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pages of prose (fiction and/or personal essay)</w:t>
                      </w:r>
                    </w:p>
                    <w:p w14:paraId="58DEC6B5" w14:textId="77777777" w:rsidR="00277622" w:rsidRPr="00FA7FAE" w:rsidRDefault="00277622" w:rsidP="00277622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OR 10</w:t>
                      </w: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pages of poetry</w:t>
                      </w:r>
                    </w:p>
                    <w:p w14:paraId="757A0470" w14:textId="77777777" w:rsidR="00277622" w:rsidRDefault="00277622" w:rsidP="00277622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OR 12</w:t>
                      </w:r>
                      <w:r w:rsidRPr="00FA7FA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pages combined of prose and poetry.</w:t>
                      </w:r>
                    </w:p>
                    <w:p w14:paraId="056261A1" w14:textId="14F5B7AE" w:rsidR="001F0546" w:rsidRPr="003F1B9B" w:rsidRDefault="001F0546" w:rsidP="001F054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Submit the form to </w:t>
                      </w:r>
                      <w:hyperlink r:id="rId8" w:history="1">
                        <w:r w:rsidRPr="00A16888">
                          <w:rPr>
                            <w:rStyle w:val="Hyperlink"/>
                            <w:rFonts w:ascii="Garamond" w:eastAsia="Adobe Fan Heiti Std B" w:hAnsi="Garamond" w:cstheme="minorHAnsi"/>
                            <w:sz w:val="24"/>
                            <w:szCs w:val="24"/>
                            <w:lang w:val="en"/>
                          </w:rPr>
                          <w:t>juli_todd@byu.edu</w:t>
                        </w:r>
                      </w:hyperlink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or in 4138 JFSB.</w:t>
                      </w:r>
                    </w:p>
                    <w:p w14:paraId="65093219" w14:textId="77777777" w:rsidR="00277622" w:rsidRPr="00DE316F" w:rsidRDefault="00277622" w:rsidP="00277622">
                      <w:pPr>
                        <w:spacing w:after="0"/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</w:pPr>
                      <w:r w:rsidRPr="00DE316F">
                        <w:rPr>
                          <w:rFonts w:ascii="Garamond" w:eastAsia="Adobe Myungjo Std M" w:hAnsi="Garamond" w:cstheme="minorHAnsi"/>
                          <w:b/>
                          <w:i/>
                          <w:color w:val="002060"/>
                          <w:sz w:val="24"/>
                          <w:szCs w:val="24"/>
                          <w:u w:val="single"/>
                          <w:lang w:val="en"/>
                        </w:rPr>
                        <w:t>Review and Notification</w:t>
                      </w:r>
                      <w:r w:rsidRPr="00DE316F"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  <w:t>____________________________________________________________</w:t>
                      </w:r>
                    </w:p>
                    <w:p w14:paraId="2CD3DB33" w14:textId="34054FB6" w:rsidR="00277622" w:rsidRDefault="00277622" w:rsidP="00277622">
                      <w:pPr>
                        <w:ind w:firstLine="720"/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 w:rsidRPr="00DE316F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Members of the BYU English Department </w:t>
                      </w: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Executive</w:t>
                      </w:r>
                      <w:r w:rsidRPr="00DE316F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Committee will re</w:t>
                      </w: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view your application carefully and you will be notified by email of the decision of the committee.  Those who</w:t>
                      </w:r>
                      <w:r w:rsidR="00DF75EE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se applications are approved will receive a permission-to-add code for the course associated with the mentorship</w:t>
                      </w: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.</w:t>
                      </w:r>
                    </w:p>
                    <w:p w14:paraId="568CFF81" w14:textId="77777777" w:rsidR="00277622" w:rsidRPr="00DE316F" w:rsidRDefault="00277622" w:rsidP="00277622">
                      <w:pPr>
                        <w:spacing w:after="0"/>
                        <w:rPr>
                          <w:rFonts w:ascii="Garamond" w:eastAsia="Adobe Myungjo Std M" w:hAnsi="Garamond"/>
                          <w:b/>
                          <w:i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Garamond" w:eastAsia="Adobe Myungjo Std M" w:hAnsi="Garamond" w:cstheme="minorHAnsi"/>
                          <w:b/>
                          <w:i/>
                          <w:color w:val="002060"/>
                          <w:sz w:val="24"/>
                          <w:szCs w:val="24"/>
                          <w:u w:val="single"/>
                          <w:lang w:val="en"/>
                        </w:rPr>
                        <w:t>Reporting</w:t>
                      </w:r>
                    </w:p>
                    <w:p w14:paraId="7A32D8BE" w14:textId="3FC9182E" w:rsidR="00277622" w:rsidRPr="00FA7FAE" w:rsidRDefault="00277622" w:rsidP="00277622">
                      <w:p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ab/>
                        <w:t>After the event, applicants who are funded must submit a two</w:t>
                      </w:r>
                      <w:r w:rsidR="00AB12B7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- to </w:t>
                      </w: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three</w:t>
                      </w:r>
                      <w:r w:rsidR="00AB12B7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-</w:t>
                      </w:r>
                      <w: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>page report on the benefits of the event to the English Department</w:t>
                      </w:r>
                      <w:r w:rsidR="00AB12B7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at </w:t>
                      </w:r>
                      <w:hyperlink r:id="rId9" w:history="1">
                        <w:r w:rsidR="006914EA" w:rsidRPr="00A16888">
                          <w:rPr>
                            <w:rStyle w:val="Hyperlink"/>
                            <w:rFonts w:ascii="Garamond" w:eastAsia="Adobe Fan Heiti Std B" w:hAnsi="Garamond" w:cstheme="minorHAnsi"/>
                            <w:sz w:val="24"/>
                            <w:szCs w:val="24"/>
                            <w:lang w:val="en"/>
                          </w:rPr>
                          <w:t>juli_todd@byu.edu</w:t>
                        </w:r>
                      </w:hyperlink>
                      <w:r w:rsidR="006914EA"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  <w:t xml:space="preserve"> or in 4138 JFSB.</w:t>
                      </w:r>
                    </w:p>
                    <w:p w14:paraId="0BB1EBE9" w14:textId="77777777" w:rsidR="00277622" w:rsidRDefault="00277622" w:rsidP="00277622"/>
                  </w:txbxContent>
                </v:textbox>
              </v:shape>
            </w:pict>
          </mc:Fallback>
        </mc:AlternateContent>
      </w:r>
      <w:r w:rsidRPr="00FA7FAE">
        <w:rPr>
          <w:rFonts w:ascii="Garamond" w:eastAsia="Adobe Fan Heiti Std B" w:hAnsi="Garamond"/>
          <w:sz w:val="24"/>
          <w:szCs w:val="24"/>
        </w:rPr>
        <w:br w:type="page"/>
      </w:r>
    </w:p>
    <w:p w14:paraId="5E4904C0" w14:textId="77777777" w:rsidR="00277622" w:rsidRPr="002F2C8B" w:rsidRDefault="00277622" w:rsidP="00277622">
      <w:pPr>
        <w:rPr>
          <w:rFonts w:ascii="Adobe Fan Heiti Std B" w:eastAsia="Adobe Fan Heiti Std B" w:hAnsi="Adobe Fan Heiti Std B"/>
          <w:sz w:val="16"/>
          <w:szCs w:val="16"/>
        </w:rPr>
      </w:pPr>
      <w:r w:rsidRPr="007166AA">
        <w:rPr>
          <w:rFonts w:ascii="Adobe Fan Heiti Std B" w:eastAsia="Adobe Fan Heiti Std B" w:hAnsi="Adobe Fan Heiti Std B"/>
          <w:noProof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FEB663" wp14:editId="67A7AAD0">
                <wp:simplePos x="0" y="0"/>
                <wp:positionH relativeFrom="column">
                  <wp:posOffset>1104900</wp:posOffset>
                </wp:positionH>
                <wp:positionV relativeFrom="paragraph">
                  <wp:posOffset>142875</wp:posOffset>
                </wp:positionV>
                <wp:extent cx="1476375" cy="876300"/>
                <wp:effectExtent l="0" t="0" r="9525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1672C" w14:textId="569D03A8" w:rsidR="00277622" w:rsidRPr="002F2C8B" w:rsidRDefault="00277622" w:rsidP="00277622">
                            <w:pPr>
                              <w:spacing w:line="240" w:lineRule="auto"/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</w:pPr>
                            <w:r w:rsidRPr="002F2C8B"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t>Brigham Young University</w:t>
                            </w:r>
                            <w:r w:rsidRPr="002F2C8B"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t>Department of English</w:t>
                            </w:r>
                            <w:r w:rsidRPr="002F2C8B">
                              <w:rPr>
                                <w:rFonts w:ascii="Adobe Fan Heiti Std B" w:eastAsia="Adobe Fan Heiti Std B" w:hAnsi="Adobe Fan Heiti Std B"/>
                                <w:sz w:val="16"/>
                                <w:szCs w:val="16"/>
                              </w:rPr>
                              <w:br/>
                            </w:r>
                            <w:r w:rsidRPr="007166AA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t>41</w:t>
                            </w:r>
                            <w:r w:rsidR="001F0546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t>3</w:t>
                            </w:r>
                            <w:r w:rsidRPr="007166AA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t>8 JFSB</w:t>
                            </w:r>
                            <w:r w:rsidRPr="007166AA">
                              <w:rPr>
                                <w:rFonts w:ascii="Adobe Fan Heiti Std B" w:eastAsia="Adobe Fan Heiti Std B" w:hAnsi="Adobe Fan Heiti Std B"/>
                                <w:color w:val="002060"/>
                                <w:sz w:val="16"/>
                                <w:szCs w:val="16"/>
                              </w:rPr>
                              <w:br/>
                              <w:t>Provo, UT 84602</w:t>
                            </w:r>
                          </w:p>
                          <w:p w14:paraId="35C00356" w14:textId="77777777" w:rsidR="00277622" w:rsidRDefault="00277622" w:rsidP="00277622"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EB663" id="Text Box 1" o:spid="_x0000_s1029" type="#_x0000_t202" style="position:absolute;margin-left:87pt;margin-top:11.25pt;width:116.25pt;height:6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" stroked="f">
                <v:textbox>
                  <w:txbxContent>
                    <w:p w14:paraId="6A61672C" w14:textId="569D03A8" w:rsidR="00277622" w:rsidRPr="002F2C8B" w:rsidRDefault="00277622" w:rsidP="00277622">
                      <w:pPr>
                        <w:spacing w:line="240" w:lineRule="auto"/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</w:pPr>
                      <w:r w:rsidRPr="002F2C8B"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t>Brigham Young University</w:t>
                      </w:r>
                      <w:r w:rsidRPr="002F2C8B"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t>Department of English</w:t>
                      </w:r>
                      <w:r w:rsidRPr="002F2C8B">
                        <w:rPr>
                          <w:rFonts w:ascii="Adobe Fan Heiti Std B" w:eastAsia="Adobe Fan Heiti Std B" w:hAnsi="Adobe Fan Heiti Std B"/>
                          <w:sz w:val="16"/>
                          <w:szCs w:val="16"/>
                        </w:rPr>
                        <w:br/>
                      </w:r>
                      <w:r w:rsidRPr="007166AA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t>41</w:t>
                      </w:r>
                      <w:r w:rsidR="001F0546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t>3</w:t>
                      </w:r>
                      <w:r w:rsidRPr="007166AA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t>8 JFSB</w:t>
                      </w:r>
                      <w:r w:rsidRPr="007166AA">
                        <w:rPr>
                          <w:rFonts w:ascii="Adobe Fan Heiti Std B" w:eastAsia="Adobe Fan Heiti Std B" w:hAnsi="Adobe Fan Heiti Std B"/>
                          <w:color w:val="002060"/>
                          <w:sz w:val="16"/>
                          <w:szCs w:val="16"/>
                        </w:rPr>
                        <w:br/>
                        <w:t>Provo, UT 84602</w:t>
                      </w:r>
                    </w:p>
                    <w:p w14:paraId="35C00356" w14:textId="77777777" w:rsidR="00277622" w:rsidRDefault="00277622" w:rsidP="00277622"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650DCE8" wp14:editId="073786FA">
            <wp:extent cx="1100992" cy="106680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00992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62F5" w14:textId="6EAB33C2" w:rsidR="006914EA" w:rsidRDefault="006914EA" w:rsidP="006914EA">
      <w:pPr>
        <w:spacing w:after="0" w:line="240" w:lineRule="auto"/>
        <w:jc w:val="center"/>
        <w:rPr>
          <w:rFonts w:ascii="Adobe Fan Heiti Std B" w:eastAsia="Adobe Fan Heiti Std B" w:hAnsi="Adobe Fan Heiti Std B"/>
          <w:sz w:val="40"/>
          <w:szCs w:val="40"/>
        </w:rPr>
      </w:pPr>
      <w:r w:rsidRPr="001F0546">
        <w:rPr>
          <w:rFonts w:ascii="Adobe Fan Heiti Std B" w:eastAsia="Adobe Fan Heiti Std B" w:hAnsi="Adobe Fan Heiti Std B"/>
          <w:sz w:val="40"/>
          <w:szCs w:val="40"/>
        </w:rPr>
        <w:t>YA Novel Writing Mentorship</w:t>
      </w:r>
    </w:p>
    <w:p w14:paraId="162C4B1A" w14:textId="77777777" w:rsidR="00277622" w:rsidRDefault="00277622" w:rsidP="00277622">
      <w:pPr>
        <w:spacing w:after="0" w:line="240" w:lineRule="auto"/>
        <w:jc w:val="center"/>
        <w:rPr>
          <w:rFonts w:ascii="Adobe Fan Heiti Std B" w:eastAsia="Adobe Fan Heiti Std B" w:hAnsi="Adobe Fan Heiti Std B"/>
          <w:sz w:val="24"/>
          <w:szCs w:val="24"/>
        </w:rPr>
      </w:pPr>
      <w:r>
        <w:rPr>
          <w:rFonts w:ascii="Adobe Fan Heiti Std B" w:eastAsia="Adobe Fan Heiti Std B" w:hAnsi="Adobe Fan Heiti Std B"/>
          <w:sz w:val="24"/>
          <w:szCs w:val="24"/>
        </w:rPr>
        <w:t>APPLICATION FORM</w:t>
      </w:r>
    </w:p>
    <w:p w14:paraId="3C49E82E" w14:textId="77777777" w:rsidR="00277622" w:rsidRPr="00FA7FAE" w:rsidRDefault="00277622" w:rsidP="00277622">
      <w:pPr>
        <w:rPr>
          <w:rFonts w:ascii="Garamond" w:eastAsia="Adobe Fan Heiti Std B" w:hAnsi="Garamond"/>
          <w:sz w:val="24"/>
          <w:szCs w:val="24"/>
        </w:rPr>
      </w:pPr>
      <w:r w:rsidRPr="00DE316F">
        <w:rPr>
          <w:rFonts w:ascii="Adobe Fan Heiti Std B" w:eastAsia="Adobe Fan Heiti Std B" w:hAnsi="Adobe Fan Heiti Std B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41DE5D" wp14:editId="11FC82CF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400800" cy="72009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720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4E5157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Personal Information</w:t>
                            </w:r>
                          </w:p>
                          <w:p w14:paraId="4C936BF1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Please type or print legibly; use ink – not pencil.</w:t>
                            </w:r>
                          </w:p>
                          <w:p w14:paraId="4EA0E7C6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0DE86E00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_________________________________________________________________________________</w:t>
                            </w:r>
                          </w:p>
                          <w:p w14:paraId="28D0AC06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Name</w:t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  <w:t>BYU ID</w:t>
                            </w:r>
                          </w:p>
                          <w:p w14:paraId="68643A98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_________________________________________________________________________________</w:t>
                            </w:r>
                          </w:p>
                          <w:p w14:paraId="6828BFF1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Current Mailing Address</w:t>
                            </w:r>
                          </w:p>
                          <w:p w14:paraId="7E5881E0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_________________________________________________________________________________</w:t>
                            </w:r>
                          </w:p>
                          <w:p w14:paraId="247B5BD9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City</w:t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  <w:t>State</w:t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  <w:t>Zip Code</w:t>
                            </w:r>
                          </w:p>
                          <w:p w14:paraId="2B7F55D8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_________________________________________________________________________________</w:t>
                            </w:r>
                          </w:p>
                          <w:p w14:paraId="4F0D1A48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Phone</w:t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  <w:t>E-Mail Address</w:t>
                            </w:r>
                          </w:p>
                          <w:p w14:paraId="44B61BB1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_________________________________________________________________________________</w:t>
                            </w:r>
                          </w:p>
                          <w:p w14:paraId="19511F7C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>Major</w:t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  <w:tab/>
                              <w:t>Current Year (Fresh, Soph, Jun, Sen, Grad1, Grad2)</w:t>
                            </w:r>
                          </w:p>
                          <w:p w14:paraId="583184C7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7F2149C1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DE46E14" w14:textId="77777777" w:rsidR="006914EA" w:rsidRDefault="006914EA" w:rsidP="00277622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5F44AF2B" w14:textId="77777777" w:rsidR="006914EA" w:rsidRDefault="006914EA" w:rsidP="00277622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B176C5F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Certification</w:t>
                            </w:r>
                          </w:p>
                          <w:p w14:paraId="0CA54AB6" w14:textId="7928B459" w:rsidR="00277622" w:rsidRPr="006449E6" w:rsidRDefault="00277622" w:rsidP="00277622">
                            <w:pPr>
                              <w:spacing w:after="0"/>
                              <w:ind w:firstLine="72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I certify that the information furnished on this form and in this application is t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rue to the best of my knowledge and that if I do not </w:t>
                            </w:r>
                            <w:r w:rsidR="00DF75EE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complete the mentorship for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which I </w:t>
                            </w:r>
                            <w:r w:rsidR="00DF75EE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applied,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I will return the </w:t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money that has been </w:t>
                            </w:r>
                            <w:r w:rsidR="00DF75EE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used to pay the instructor’s salary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C2FE58F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148676B1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_________________________________________________________________________________</w:t>
                            </w:r>
                          </w:p>
                          <w:p w14:paraId="058432AE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Signature</w:t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  <w:t>Date</w:t>
                            </w:r>
                          </w:p>
                          <w:p w14:paraId="3B98F08A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7550A1DD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Faculty Endorsement</w:t>
                            </w:r>
                          </w:p>
                          <w:p w14:paraId="315EA348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E40E4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Your funding application must be endorsed by a Creative Writing faculty member, who should complete the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statement of endorsement below:</w:t>
                            </w:r>
                          </w:p>
                          <w:p w14:paraId="0ABDE189" w14:textId="77777777" w:rsidR="006914EA" w:rsidRDefault="006914EA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31C8CF85" w14:textId="35D50E2D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I certify that this applicant will benefit from this </w:t>
                            </w:r>
                            <w:r w:rsidR="006914EA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mentorship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FCDEC04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19E45954" w14:textId="77777777" w:rsidR="00277622" w:rsidRPr="006449E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_________________________________________________________________________________</w:t>
                            </w:r>
                          </w:p>
                          <w:p w14:paraId="6843B95D" w14:textId="77777777" w:rsidR="00277622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Signature</w:t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6449E6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  <w:t>Date</w:t>
                            </w:r>
                          </w:p>
                          <w:p w14:paraId="092B1A6D" w14:textId="77777777" w:rsidR="00277622" w:rsidRPr="00E40E4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55A181D1" w14:textId="77777777" w:rsidR="00277622" w:rsidRPr="00E40E46" w:rsidRDefault="00277622" w:rsidP="00277622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FFE0DF0" w14:textId="77777777" w:rsidR="00277622" w:rsidRDefault="00277622" w:rsidP="00277622">
                            <w:pPr>
                              <w:spacing w:after="0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0696FF4" w14:textId="77777777" w:rsidR="00277622" w:rsidRDefault="00277622" w:rsidP="00277622">
                            <w:pPr>
                              <w:spacing w:after="0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7F8AD39" w14:textId="77777777" w:rsidR="00277622" w:rsidRDefault="00277622" w:rsidP="00277622">
                            <w:pPr>
                              <w:spacing w:after="0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A1A256C" w14:textId="77777777" w:rsidR="00277622" w:rsidRDefault="00277622" w:rsidP="00277622">
                            <w:pPr>
                              <w:spacing w:after="0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Applications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and all requested materials</w:t>
                            </w:r>
                            <w:r w:rsidRPr="006449E6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due February 17, 5:00 p.m. </w:t>
                            </w:r>
                          </w:p>
                          <w:p w14:paraId="281A5F2D" w14:textId="77777777" w:rsidR="00277622" w:rsidRPr="006449E6" w:rsidRDefault="00277622" w:rsidP="00277622">
                            <w:pPr>
                              <w:spacing w:after="0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 w:rsidRPr="006449E6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(BYU English Department Office 4198 JFSB)</w:t>
                            </w:r>
                          </w:p>
                          <w:p w14:paraId="16C20B01" w14:textId="77777777" w:rsidR="00277622" w:rsidRPr="00FA7FAE" w:rsidRDefault="00277622" w:rsidP="00277622">
                            <w:pPr>
                              <w:rPr>
                                <w:rFonts w:ascii="Garamond" w:eastAsia="Adobe Fan Heiti Std B" w:hAnsi="Garamond" w:cstheme="minorHAnsi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D2CEE0C" w14:textId="77777777" w:rsidR="00277622" w:rsidRDefault="00277622" w:rsidP="002776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1DE5D" id="_x0000_s1030" type="#_x0000_t202" style="position:absolute;margin-left:0;margin-top:0;width:7in;height:567pt;z-index:25166438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">
                <v:textbox>
                  <w:txbxContent>
                    <w:p w14:paraId="794E5157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Personal Information</w:t>
                      </w:r>
                    </w:p>
                    <w:p w14:paraId="4C936BF1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>Please type or print legibly; use ink – not pencil.</w:t>
                      </w:r>
                    </w:p>
                    <w:p w14:paraId="4EA0E7C6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0DE86E00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>_________________________________________________________________________________</w:t>
                      </w:r>
                    </w:p>
                    <w:p w14:paraId="28D0AC06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Name</w:t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  <w:t>BYU ID</w:t>
                      </w:r>
                    </w:p>
                    <w:p w14:paraId="68643A98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_________________________________________________________________________________</w:t>
                      </w:r>
                    </w:p>
                    <w:p w14:paraId="6828BFF1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Current Mailing Address</w:t>
                      </w:r>
                    </w:p>
                    <w:p w14:paraId="7E5881E0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_________________________________________________________________________________</w:t>
                      </w:r>
                    </w:p>
                    <w:p w14:paraId="247B5BD9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City</w:t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  <w:t>State</w:t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  <w:t>Zip Code</w:t>
                      </w:r>
                    </w:p>
                    <w:p w14:paraId="2B7F55D8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_________________________________________________________________________________</w:t>
                      </w:r>
                    </w:p>
                    <w:p w14:paraId="4F0D1A48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Phone</w:t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  <w:t>E-Mail Address</w:t>
                      </w:r>
                    </w:p>
                    <w:p w14:paraId="44B61BB1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_________________________________________________________________________________</w:t>
                      </w:r>
                    </w:p>
                    <w:p w14:paraId="19511F7C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>Major</w:t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  <w:tab/>
                        <w:t>Current Year (Fresh, Soph, Jun, Sen, Grad1, Grad2)</w:t>
                      </w:r>
                    </w:p>
                    <w:p w14:paraId="583184C7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i/>
                          <w:sz w:val="24"/>
                          <w:szCs w:val="24"/>
                        </w:rPr>
                      </w:pPr>
                    </w:p>
                    <w:p w14:paraId="7F2149C1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7DE46E14" w14:textId="77777777" w:rsidR="006914EA" w:rsidRDefault="006914EA" w:rsidP="00277622">
                      <w:pPr>
                        <w:spacing w:after="0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5F44AF2B" w14:textId="77777777" w:rsidR="006914EA" w:rsidRDefault="006914EA" w:rsidP="00277622">
                      <w:pPr>
                        <w:spacing w:after="0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3B176C5F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Certification</w:t>
                      </w:r>
                    </w:p>
                    <w:p w14:paraId="0CA54AB6" w14:textId="7928B459" w:rsidR="00277622" w:rsidRPr="006449E6" w:rsidRDefault="00277622" w:rsidP="00277622">
                      <w:pPr>
                        <w:spacing w:after="0"/>
                        <w:ind w:firstLine="72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>I certify that the information furnished on this form and in this application is t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rue to the best of my knowledge and that if I do not </w:t>
                      </w:r>
                      <w:r w:rsidR="00DF75EE">
                        <w:rPr>
                          <w:rFonts w:ascii="Garamond" w:hAnsi="Garamond"/>
                          <w:sz w:val="24"/>
                          <w:szCs w:val="24"/>
                        </w:rPr>
                        <w:t>complete the mentorship for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which I </w:t>
                      </w:r>
                      <w:r w:rsidR="00DF75EE">
                        <w:rPr>
                          <w:rFonts w:ascii="Garamond" w:hAnsi="Garamond"/>
                          <w:sz w:val="24"/>
                          <w:szCs w:val="24"/>
                        </w:rPr>
                        <w:t>applied,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I will return the </w:t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money that has been </w:t>
                      </w:r>
                      <w:r w:rsidR="00DF75EE">
                        <w:rPr>
                          <w:rFonts w:ascii="Garamond" w:hAnsi="Garamond"/>
                          <w:sz w:val="24"/>
                          <w:szCs w:val="24"/>
                        </w:rPr>
                        <w:t>used to pay the instructor’s salary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>.</w:t>
                      </w:r>
                    </w:p>
                    <w:p w14:paraId="3C2FE58F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148676B1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>_________________________________________________________________________________</w:t>
                      </w:r>
                    </w:p>
                    <w:p w14:paraId="058432AE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>Signature</w:t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  <w:t>Date</w:t>
                      </w:r>
                    </w:p>
                    <w:p w14:paraId="3B98F08A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7550A1DD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Faculty Endorsement</w:t>
                      </w:r>
                    </w:p>
                    <w:p w14:paraId="315EA348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ab/>
                      </w:r>
                      <w:r w:rsidRPr="00E40E46">
                        <w:rPr>
                          <w:rFonts w:ascii="Garamond" w:hAnsi="Garamond"/>
                          <w:sz w:val="24"/>
                          <w:szCs w:val="24"/>
                        </w:rPr>
                        <w:t>Your funding application must be endorsed by a Creative Writing faculty member, who should complete the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statement of endorsement below:</w:t>
                      </w:r>
                    </w:p>
                    <w:p w14:paraId="0ABDE189" w14:textId="77777777" w:rsidR="006914EA" w:rsidRDefault="006914EA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31C8CF85" w14:textId="35D50E2D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I certify that this applicant will benefit from this </w:t>
                      </w:r>
                      <w:r w:rsidR="006914EA">
                        <w:rPr>
                          <w:rFonts w:ascii="Garamond" w:hAnsi="Garamond"/>
                          <w:sz w:val="24"/>
                          <w:szCs w:val="24"/>
                        </w:rPr>
                        <w:t>mentorship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>.</w:t>
                      </w:r>
                    </w:p>
                    <w:p w14:paraId="7FCDEC04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19E45954" w14:textId="77777777" w:rsidR="00277622" w:rsidRPr="006449E6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>_________________________________________________________________________________</w:t>
                      </w:r>
                    </w:p>
                    <w:p w14:paraId="6843B95D" w14:textId="77777777" w:rsidR="00277622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>Signature</w:t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6449E6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  <w:t>Date</w:t>
                      </w:r>
                    </w:p>
                    <w:p w14:paraId="092B1A6D" w14:textId="77777777" w:rsidR="00277622" w:rsidRPr="00E40E46" w:rsidRDefault="00277622" w:rsidP="00277622">
                      <w:pPr>
                        <w:spacing w:after="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55A181D1" w14:textId="77777777" w:rsidR="00277622" w:rsidRPr="00E40E46" w:rsidRDefault="00277622" w:rsidP="00277622">
                      <w:pPr>
                        <w:spacing w:after="0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2FFE0DF0" w14:textId="77777777" w:rsidR="00277622" w:rsidRDefault="00277622" w:rsidP="00277622">
                      <w:pPr>
                        <w:spacing w:after="0"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40696FF4" w14:textId="77777777" w:rsidR="00277622" w:rsidRDefault="00277622" w:rsidP="00277622">
                      <w:pPr>
                        <w:spacing w:after="0"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27F8AD39" w14:textId="77777777" w:rsidR="00277622" w:rsidRDefault="00277622" w:rsidP="00277622">
                      <w:pPr>
                        <w:spacing w:after="0"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0A1A256C" w14:textId="77777777" w:rsidR="00277622" w:rsidRDefault="00277622" w:rsidP="00277622">
                      <w:pPr>
                        <w:spacing w:after="0"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Applications</w:t>
                      </w:r>
                      <w:r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and all requested materials</w:t>
                      </w:r>
                      <w:r w:rsidRPr="006449E6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due February 17, 5:00 p.m. </w:t>
                      </w:r>
                    </w:p>
                    <w:p w14:paraId="281A5F2D" w14:textId="77777777" w:rsidR="00277622" w:rsidRPr="006449E6" w:rsidRDefault="00277622" w:rsidP="00277622">
                      <w:pPr>
                        <w:spacing w:after="0"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 w:rsidRPr="006449E6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(BYU English Department Office 4198 JFSB)</w:t>
                      </w:r>
                    </w:p>
                    <w:p w14:paraId="16C20B01" w14:textId="77777777" w:rsidR="00277622" w:rsidRPr="00FA7FAE" w:rsidRDefault="00277622" w:rsidP="00277622">
                      <w:pPr>
                        <w:rPr>
                          <w:rFonts w:ascii="Garamond" w:eastAsia="Adobe Fan Heiti Std B" w:hAnsi="Garamond" w:cstheme="minorHAnsi"/>
                          <w:sz w:val="24"/>
                          <w:szCs w:val="24"/>
                          <w:lang w:val="en"/>
                        </w:rPr>
                      </w:pPr>
                    </w:p>
                    <w:p w14:paraId="2D2CEE0C" w14:textId="77777777" w:rsidR="00277622" w:rsidRDefault="00277622" w:rsidP="00277622"/>
                  </w:txbxContent>
                </v:textbox>
              </v:shape>
            </w:pict>
          </mc:Fallback>
        </mc:AlternateContent>
      </w:r>
    </w:p>
    <w:sectPr w:rsidR="00277622" w:rsidRPr="00FA7FAE" w:rsidSect="00277622"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Fan Heiti Std B">
    <w:altName w:val="Malgun Gothic Semilight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dobe Myungjo Std M">
    <w:panose1 w:val="000000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C5CD7"/>
    <w:multiLevelType w:val="hybridMultilevel"/>
    <w:tmpl w:val="B2B68CE0"/>
    <w:lvl w:ilvl="0" w:tplc="6F5A4E64">
      <w:start w:val="419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134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MTc3NTI1MzWxMLdQ0lEKTi0uzszPAykwrAUA59lOFCwAAAA="/>
  </w:docVars>
  <w:rsids>
    <w:rsidRoot w:val="00277622"/>
    <w:rsid w:val="001F0546"/>
    <w:rsid w:val="00277622"/>
    <w:rsid w:val="005A6562"/>
    <w:rsid w:val="00623E75"/>
    <w:rsid w:val="00686DEC"/>
    <w:rsid w:val="006914EA"/>
    <w:rsid w:val="006D2320"/>
    <w:rsid w:val="00790DEE"/>
    <w:rsid w:val="008D7E17"/>
    <w:rsid w:val="00913EEE"/>
    <w:rsid w:val="00AB12B7"/>
    <w:rsid w:val="00BC5892"/>
    <w:rsid w:val="00DF75EE"/>
    <w:rsid w:val="00F01A07"/>
    <w:rsid w:val="00FB1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DECA7"/>
  <w15:docId w15:val="{00F32DCE-3754-4282-84DB-A38702FC9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6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6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76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62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F05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5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_todd@by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uli_todd@by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uli_todd@byu.edu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uli_todd@by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</Words>
  <Characters>39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 Nelson</dc:creator>
  <cp:lastModifiedBy>Juli</cp:lastModifiedBy>
  <cp:revision>2</cp:revision>
  <cp:lastPrinted>2014-10-28T19:38:00Z</cp:lastPrinted>
  <dcterms:created xsi:type="dcterms:W3CDTF">2023-09-07T21:37:00Z</dcterms:created>
  <dcterms:modified xsi:type="dcterms:W3CDTF">2023-09-07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c767108ace7208f2f908232d402de5951a0a9f5eeca0cf63091e01a266df7d</vt:lpwstr>
  </property>
</Properties>
</file>